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BE5C19" w14:textId="1CDFF377" w:rsidR="00EE3AAC" w:rsidRPr="00EE3AAC" w:rsidRDefault="00EE3AAC" w:rsidP="00EE3AAC">
      <w:pPr>
        <w:shd w:val="clear" w:color="auto" w:fill="222529"/>
        <w:spacing w:after="0" w:line="240" w:lineRule="auto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Introduction</w:t>
      </w:r>
    </w:p>
    <w:p w14:paraId="11D61FF6" w14:textId="0D05EF6A" w:rsidR="00EE3AAC" w:rsidRPr="00EE3AAC" w:rsidRDefault="00EE3AAC" w:rsidP="00EE3AAC">
      <w:pPr>
        <w:shd w:val="clear" w:color="auto" w:fill="222529"/>
        <w:spacing w:after="0" w:line="240" w:lineRule="auto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Environmental sustainability is one of the biggest challenges of our time. For additional insight, we asked a panel of experts to share their advice on living a greener lifestyle. Click on the experts’ profiles below to read their bios and responses to the following key questions:</w:t>
      </w:r>
    </w:p>
    <w:p w14:paraId="5E94E5C0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Should cities invest in “going green”? What are the benefits of doing so?</w:t>
      </w:r>
    </w:p>
    <w:p w14:paraId="113ED83C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What types of “green” policies or investments offer the biggest bang for the buck?</w:t>
      </w:r>
    </w:p>
    <w:p w14:paraId="32FA3556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How can state and local authorities attract renewable-energy companies and other “green” businesses?</w:t>
      </w:r>
    </w:p>
    <w:p w14:paraId="43DCFF48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What effect might the Trump administration approach to managing the EPA have on the environmental health of cities?</w:t>
      </w:r>
    </w:p>
    <w:p w14:paraId="103A3B3C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What are some easy ways individuals can “go green” without much cost or effort?</w:t>
      </w:r>
    </w:p>
    <w:p w14:paraId="24FF2A9D" w14:textId="77777777" w:rsidR="00EE3AAC" w:rsidRPr="00EE3AAC" w:rsidRDefault="00EE3AAC" w:rsidP="00EE3AAC">
      <w:pPr>
        <w:numPr>
          <w:ilvl w:val="0"/>
          <w:numId w:val="1"/>
        </w:numPr>
        <w:shd w:val="clear" w:color="auto" w:fill="222529"/>
        <w:spacing w:before="100" w:beforeAutospacing="1" w:after="0" w:line="240" w:lineRule="auto"/>
        <w:ind w:left="420"/>
        <w:rPr>
          <w:rFonts w:ascii="Arial" w:eastAsia="Times New Roman" w:hAnsi="Arial" w:cs="Arial"/>
          <w:color w:val="D1D2D3"/>
          <w:sz w:val="23"/>
          <w:szCs w:val="23"/>
        </w:rPr>
      </w:pPr>
      <w:r w:rsidRPr="00EE3AAC">
        <w:rPr>
          <w:rFonts w:ascii="Arial" w:eastAsia="Times New Roman" w:hAnsi="Arial" w:cs="Arial"/>
          <w:color w:val="D1D2D3"/>
          <w:sz w:val="23"/>
          <w:szCs w:val="23"/>
        </w:rPr>
        <w:t>In evaluating the greenest cities, what are the top five indicators?</w:t>
      </w:r>
    </w:p>
    <w:p w14:paraId="42F6A52E" w14:textId="5A2256FA" w:rsidR="00E118CC" w:rsidRDefault="00E118CC"/>
    <w:p w14:paraId="726F8E5B" w14:textId="3CB53B96" w:rsidR="00EE3AAC" w:rsidRDefault="00EE3AAC"/>
    <w:p w14:paraId="0FBBAD28" w14:textId="1332C488" w:rsidR="00EE3AAC" w:rsidRDefault="00EE3AAC">
      <w:r>
        <w:t>Introduction</w:t>
      </w:r>
    </w:p>
    <w:p w14:paraId="1DAA571F" w14:textId="7B719768" w:rsidR="00EE3AAC" w:rsidRDefault="00EE3AAC">
      <w:r>
        <w:t xml:space="preserve">Environmental sustainability is one of the biggest challenges in the world. The concept of living a greener lifecycle would help or not help to </w:t>
      </w:r>
    </w:p>
    <w:p w14:paraId="4FCA6E96" w14:textId="2401496F" w:rsidR="00CC14A6" w:rsidRDefault="00CC14A6"/>
    <w:p w14:paraId="606AF21A" w14:textId="69BCD214" w:rsidR="00CC14A6" w:rsidRDefault="00F53102">
      <w:r>
        <w:t>#</w:t>
      </w:r>
      <w:r w:rsidR="00CC14A6">
        <w:t>Objectives</w:t>
      </w:r>
    </w:p>
    <w:p w14:paraId="4C8D54E3" w14:textId="64FE64C6" w:rsidR="00CC14A6" w:rsidRDefault="00CC14A6"/>
    <w:p w14:paraId="0E6CF7BE" w14:textId="0568F883" w:rsidR="00CC14A6" w:rsidRDefault="00CC14A6"/>
    <w:p w14:paraId="27126DD1" w14:textId="59AF5085" w:rsidR="00CC14A6" w:rsidRDefault="00CC14A6">
      <w:r>
        <w:t>Methodology</w:t>
      </w:r>
    </w:p>
    <w:p w14:paraId="35B0DDC7" w14:textId="33537492" w:rsidR="00F53102" w:rsidRDefault="00F65594">
      <w:r>
        <w:t xml:space="preserve">sources: </w:t>
      </w:r>
    </w:p>
    <w:p w14:paraId="09193310" w14:textId="26C8A490" w:rsidR="000A600E" w:rsidRDefault="000A600E"/>
    <w:p w14:paraId="7A5DE12E" w14:textId="1723B58C" w:rsidR="000A600E" w:rsidRDefault="000A600E">
      <w:r>
        <w:t xml:space="preserve">Data analysis </w:t>
      </w:r>
    </w:p>
    <w:p w14:paraId="00DB87CA" w14:textId="00F4EF55" w:rsidR="00CC14A6" w:rsidRDefault="00CC14A6"/>
    <w:p w14:paraId="4F8E4408" w14:textId="23ABC57B" w:rsidR="00CC14A6" w:rsidRDefault="00F65594">
      <w:r>
        <w:t>#</w:t>
      </w:r>
      <w:r w:rsidR="000A600E">
        <w:t xml:space="preserve">Conclusion </w:t>
      </w:r>
    </w:p>
    <w:p w14:paraId="0375DC97" w14:textId="5B9C4533" w:rsidR="000A600E" w:rsidRDefault="000A600E"/>
    <w:p w14:paraId="1517A626" w14:textId="5D38DE81" w:rsidR="000A600E" w:rsidRDefault="00F53102">
      <w:r>
        <w:t>#</w:t>
      </w:r>
      <w:r w:rsidR="000A600E">
        <w:t>Discussion</w:t>
      </w:r>
    </w:p>
    <w:p w14:paraId="43F2E59C" w14:textId="3EFFEE9B" w:rsidR="00ED4BAE" w:rsidRDefault="00ED4BAE"/>
    <w:sectPr w:rsidR="00ED4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7C14CDE"/>
    <w:multiLevelType w:val="multilevel"/>
    <w:tmpl w:val="3D8A56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yMjY3MzAwMjAxNzBW0lEKTi0uzszPAykwrAUAxQ/cRiwAAAA="/>
  </w:docVars>
  <w:rsids>
    <w:rsidRoot w:val="00EE3AAC"/>
    <w:rsid w:val="000A600E"/>
    <w:rsid w:val="000C03F4"/>
    <w:rsid w:val="00CC14A6"/>
    <w:rsid w:val="00E118CC"/>
    <w:rsid w:val="00ED4BAE"/>
    <w:rsid w:val="00EE3AAC"/>
    <w:rsid w:val="00F53102"/>
    <w:rsid w:val="00F655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D8B20"/>
  <w15:chartTrackingRefBased/>
  <w15:docId w15:val="{91B68A89-6BA9-4B56-8694-319FB3418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59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8B1BB7-7B8F-40EF-86EE-7B776717F7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4</cp:revision>
  <dcterms:created xsi:type="dcterms:W3CDTF">2021-03-03T05:42:00Z</dcterms:created>
  <dcterms:modified xsi:type="dcterms:W3CDTF">2021-03-04T04:07:00Z</dcterms:modified>
</cp:coreProperties>
</file>